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4A2724AC" w14:textId="44818856"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77777777"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708A965" w14:textId="77777777" w:rsidR="001A35C3" w:rsidRDefault="001A35C3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02577218" w14:textId="77777777" w:rsidR="001A35C3" w:rsidRDefault="001A35C3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6FC0B37F" w14:textId="77777777" w:rsidR="001A35C3" w:rsidRDefault="001A35C3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bookmarkStart w:id="2" w:name="_GoBack"/>
      <w:bookmarkEnd w:id="2"/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lastRenderedPageBreak/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</w:t>
            </w: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3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3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4" w:name="_Hlk72263790"/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4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2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855196" w14:textId="77777777" w:rsidR="00FC543E" w:rsidRPr="003D2B36" w:rsidRDefault="00FC543E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4C156E48" w14:textId="77777777" w:rsidR="00FC543E" w:rsidRPr="003D2B36" w:rsidRDefault="00FC543E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CCBB76" w14:textId="77777777" w:rsidR="00FC543E" w:rsidRPr="003D2B36" w:rsidRDefault="00FC543E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0AFE464B" w14:textId="77777777" w:rsidR="00FC543E" w:rsidRPr="003D2B36" w:rsidRDefault="00FC543E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35C3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85426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55AE2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C543E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C34295-E700-4875-8336-64A522375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834</Words>
  <Characters>1045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ra Rakanovic</cp:lastModifiedBy>
  <cp:revision>3</cp:revision>
  <cp:lastPrinted>2021-08-06T05:54:00Z</cp:lastPrinted>
  <dcterms:created xsi:type="dcterms:W3CDTF">2025-10-24T06:52:00Z</dcterms:created>
  <dcterms:modified xsi:type="dcterms:W3CDTF">2025-12-10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